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36CB3D7C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  <w:r w:rsidR="00A91C71">
              <w:rPr>
                <w:color w:val="000000" w:themeColor="text1"/>
              </w:rPr>
              <w:t xml:space="preserve"> and </w:t>
            </w:r>
            <w:r w:rsidR="00041612">
              <w:rPr>
                <w:color w:val="000000" w:themeColor="text1"/>
              </w:rPr>
              <w:t>L</w:t>
            </w:r>
            <w:r w:rsidR="00A91C71">
              <w:rPr>
                <w:color w:val="000000" w:themeColor="text1"/>
              </w:rPr>
              <w:t>ab-</w:t>
            </w:r>
            <w:r w:rsidR="006128D9">
              <w:rPr>
                <w:color w:val="000000" w:themeColor="text1"/>
              </w:rPr>
              <w:t>o</w:t>
            </w:r>
            <w:r w:rsidR="00A91C71">
              <w:rPr>
                <w:color w:val="000000" w:themeColor="text1"/>
              </w:rPr>
              <w:t>n-</w:t>
            </w:r>
            <w:r w:rsidR="00594169">
              <w:rPr>
                <w:color w:val="000000" w:themeColor="text1"/>
              </w:rPr>
              <w:t>a</w:t>
            </w:r>
            <w:r w:rsidR="00A91C71">
              <w:rPr>
                <w:color w:val="000000" w:themeColor="text1"/>
              </w:rPr>
              <w:t>-</w:t>
            </w:r>
            <w:r w:rsidR="00041612">
              <w:rPr>
                <w:color w:val="000000" w:themeColor="text1"/>
              </w:rPr>
              <w:t>C</w:t>
            </w:r>
            <w:r w:rsidR="00A91C71">
              <w:rPr>
                <w:color w:val="000000" w:themeColor="text1"/>
              </w:rPr>
              <w:t xml:space="preserve">hip </w:t>
            </w:r>
            <w:r w:rsidR="00041612">
              <w:rPr>
                <w:color w:val="000000" w:themeColor="text1"/>
              </w:rPr>
              <w:t>S</w:t>
            </w:r>
            <w:r w:rsidR="00A91C71">
              <w:rPr>
                <w:color w:val="000000" w:themeColor="text1"/>
              </w:rPr>
              <w:t>ystems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argeted Drug Delivery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47FA2177" w:rsidR="00CF19F1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8B3D35" w:rsidRPr="00C2066E" w14:paraId="40F44449" w14:textId="77777777" w:rsidTr="00EC2DEA">
        <w:trPr>
          <w:trHeight w:val="281"/>
        </w:trPr>
        <w:tc>
          <w:tcPr>
            <w:tcW w:w="10828" w:type="dxa"/>
          </w:tcPr>
          <w:p w14:paraId="4ED92CC1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7C96D19C" w14:textId="77777777" w:rsidR="008B3D35" w:rsidRPr="00C2066E" w:rsidRDefault="008B3D35" w:rsidP="00EC2DEA">
            <w:pPr>
              <w:ind w:left="29"/>
              <w:rPr>
                <w:sz w:val="10"/>
                <w:szCs w:val="12"/>
              </w:rPr>
            </w:pPr>
          </w:p>
        </w:tc>
      </w:tr>
      <w:tr w:rsidR="008B3D35" w:rsidRPr="00D63105" w14:paraId="6F88110F" w14:textId="77777777" w:rsidTr="00EC2DEA">
        <w:trPr>
          <w:trHeight w:val="625"/>
        </w:trPr>
        <w:tc>
          <w:tcPr>
            <w:tcW w:w="10828" w:type="dxa"/>
          </w:tcPr>
          <w:p w14:paraId="75EC6CAC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 Denis </w:t>
            </w:r>
            <w:proofErr w:type="spellStart"/>
            <w:r>
              <w:rPr>
                <w:lang w:bidi="fa-IR"/>
              </w:rPr>
              <w:t>Funfschilling</w:t>
            </w:r>
            <w:proofErr w:type="spellEnd"/>
            <w:r>
              <w:rPr>
                <w:lang w:bidi="fa-IR"/>
              </w:rPr>
              <w:t>,</w:t>
            </w:r>
            <w:r>
              <w:t xml:space="preserve"> 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,” Phys. Fluids, Nov. 2021 (</w:t>
            </w:r>
            <w:r>
              <w:rPr>
                <w:i/>
                <w:iCs/>
              </w:rPr>
              <w:t>under review</w:t>
            </w:r>
            <w:r>
              <w:t>).</w:t>
            </w:r>
          </w:p>
          <w:p w14:paraId="0A11FF9E" w14:textId="77777777" w:rsidR="008B3D35" w:rsidRPr="00D63105" w:rsidRDefault="008B3D35" w:rsidP="00EC2DEA">
            <w:pPr>
              <w:ind w:left="29"/>
              <w:rPr>
                <w:sz w:val="10"/>
                <w:szCs w:val="10"/>
              </w:rPr>
            </w:pPr>
          </w:p>
        </w:tc>
      </w:tr>
      <w:tr w:rsidR="008B3D35" w:rsidRPr="00425DC3" w14:paraId="3CF93267" w14:textId="77777777" w:rsidTr="00EC2DEA">
        <w:trPr>
          <w:trHeight w:val="64"/>
        </w:trPr>
        <w:tc>
          <w:tcPr>
            <w:tcW w:w="10828" w:type="dxa"/>
          </w:tcPr>
          <w:p w14:paraId="52036349" w14:textId="77777777" w:rsidR="008B3D35" w:rsidRDefault="008B3D35" w:rsidP="00EC2DEA">
            <w:pPr>
              <w:jc w:val="both"/>
              <w:rPr>
                <w:i/>
                <w:iCs/>
                <w:lang w:bidi="fa-IR"/>
              </w:rPr>
            </w:pPr>
            <w:r>
              <w:rPr>
                <w:i/>
                <w:iCs/>
                <w:lang w:bidi="fa-IR"/>
              </w:rPr>
              <w:t>In</w:t>
            </w:r>
            <w:r w:rsidRPr="00425DC3">
              <w:rPr>
                <w:i/>
                <w:iCs/>
                <w:lang w:bidi="fa-IR"/>
              </w:rPr>
              <w:t xml:space="preserve"> Preparation:</w:t>
            </w:r>
          </w:p>
          <w:p w14:paraId="6704C4A7" w14:textId="77777777" w:rsidR="008B3D35" w:rsidRPr="00425DC3" w:rsidRDefault="008B3D35" w:rsidP="00EC2DEA">
            <w:pPr>
              <w:jc w:val="both"/>
              <w:rPr>
                <w:sz w:val="4"/>
                <w:szCs w:val="6"/>
                <w:lang w:bidi="fa-IR"/>
              </w:rPr>
            </w:pPr>
          </w:p>
        </w:tc>
      </w:tr>
      <w:tr w:rsidR="008B3D35" w:rsidRPr="00D63105" w14:paraId="4227330B" w14:textId="77777777" w:rsidTr="00EC2DEA">
        <w:trPr>
          <w:trHeight w:val="625"/>
        </w:trPr>
        <w:tc>
          <w:tcPr>
            <w:tcW w:w="10828" w:type="dxa"/>
          </w:tcPr>
          <w:p w14:paraId="3F0F7D4C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 Denis </w:t>
            </w:r>
            <w:proofErr w:type="spellStart"/>
            <w:r>
              <w:rPr>
                <w:lang w:bidi="fa-IR"/>
              </w:rPr>
              <w:t>Funfschilling</w:t>
            </w:r>
            <w:proofErr w:type="spellEnd"/>
            <w:r>
              <w:rPr>
                <w:lang w:bidi="fa-IR"/>
              </w:rPr>
              <w:t>,</w:t>
            </w:r>
            <w:r>
              <w:t xml:space="preserve"> “A novel passive geometry for inertial focusing of different-sized particles,” Sci. Rep.</w:t>
            </w:r>
          </w:p>
          <w:p w14:paraId="5046AB51" w14:textId="77777777" w:rsidR="008B3D35" w:rsidRPr="00D63105" w:rsidRDefault="008B3D35" w:rsidP="00EC2DEA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1E428790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7A734B">
              <w:t>Hydrodynamic interactions between micro-</w:t>
            </w:r>
            <w:r w:rsidR="00DB18BC">
              <w:t>swimmer</w:t>
            </w:r>
            <w:r w:rsidR="007A734B">
              <w:t>s in complex media for improvement on targeted 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3B2A1021" w:rsidR="004658C8" w:rsidRDefault="00E25271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S</w:t>
            </w:r>
            <w:r w:rsidR="00EA4A3F">
              <w:t>tudied</w:t>
            </w:r>
            <w:r w:rsidR="00733B8C">
              <w:t xml:space="preserve"> the gastric mucus</w:t>
            </w:r>
            <w:r w:rsidR="00184814">
              <w:t xml:space="preserve"> environment</w:t>
            </w:r>
          </w:p>
          <w:p w14:paraId="0F72F989" w14:textId="2133A6EF" w:rsidR="00B121F0" w:rsidRDefault="00EA4A3F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Examined the locomotion of a self-pro</w:t>
            </w:r>
            <w:r w:rsidR="00CE5E38">
              <w:t xml:space="preserve">pelled </w:t>
            </w:r>
            <w:r>
              <w:t>micro-swimmer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0006224A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</w:t>
            </w:r>
            <w:r w:rsidR="00615846">
              <w:t xml:space="preserve">them </w:t>
            </w:r>
            <w:bookmarkStart w:id="0" w:name="_GoBack"/>
            <w:bookmarkEnd w:id="0"/>
            <w:r>
              <w:t>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B8683F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 w:rsidRPr="00273E88">
              <w:t xml:space="preserve">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6936E3F9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Designed an optimal PCM heat exchanger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4DFEC1F7" w:rsidR="00C84279" w:rsidRDefault="008B3D35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Implemented a </w:t>
            </w:r>
            <w:r w:rsidR="00235582"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 w:rsidR="00235582"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63A6CC20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 w:rsidR="00C545AC">
              <w:t xml:space="preserve">Advanced </w:t>
            </w:r>
            <w:r>
              <w:t>Fluid Mechanics</w:t>
            </w:r>
            <w:r w:rsidR="00B9231C">
              <w:t xml:space="preserve">, Instructor: Dr. A. </w:t>
            </w:r>
            <w:proofErr w:type="spellStart"/>
            <w:r w:rsidR="00B9231C">
              <w:t>Ja</w:t>
            </w:r>
            <w:r w:rsidR="00C545AC">
              <w:t>lali</w:t>
            </w:r>
            <w:proofErr w:type="spellEnd"/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C545AC" w14:paraId="3BDA1A85" w14:textId="77777777" w:rsidTr="005830FE">
        <w:trPr>
          <w:trHeight w:val="311"/>
        </w:trPr>
        <w:tc>
          <w:tcPr>
            <w:tcW w:w="7608" w:type="dxa"/>
          </w:tcPr>
          <w:p w14:paraId="119FD58C" w14:textId="07BC8723" w:rsidR="00C545AC" w:rsidRPr="00273E88" w:rsidRDefault="00C545AC" w:rsidP="00C545AC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, Instructor: Dr. A. Jafari</w:t>
            </w:r>
          </w:p>
        </w:tc>
        <w:tc>
          <w:tcPr>
            <w:tcW w:w="3220" w:type="dxa"/>
          </w:tcPr>
          <w:p w14:paraId="3BD029A3" w14:textId="66990222" w:rsidR="00C545AC" w:rsidRDefault="00C545AC" w:rsidP="00C545AC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120C9D41" w14:textId="46D0FFE6" w:rsidR="00170E73" w:rsidRDefault="00170E73" w:rsidP="00170E73"/>
    <w:p w14:paraId="5AF5F751" w14:textId="77777777" w:rsidR="00170E73" w:rsidRDefault="00170E73" w:rsidP="00170E73"/>
    <w:p w14:paraId="57D0E3D6" w14:textId="215697DC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lastRenderedPageBreak/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B91101">
            <w:pPr>
              <w:spacing w:line="48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2521"/>
      </w:tblGrid>
      <w:tr w:rsidR="000B1164" w14:paraId="2AA2D499" w14:textId="0B0A970A" w:rsidTr="007C1E14">
        <w:trPr>
          <w:trHeight w:val="226"/>
        </w:trPr>
        <w:tc>
          <w:tcPr>
            <w:tcW w:w="8280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2521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7C1E14">
        <w:trPr>
          <w:trHeight w:val="362"/>
        </w:trPr>
        <w:tc>
          <w:tcPr>
            <w:tcW w:w="8280" w:type="dxa"/>
            <w:vAlign w:val="center"/>
          </w:tcPr>
          <w:p w14:paraId="43C2BD42" w14:textId="7015A809" w:rsidR="007C1E14" w:rsidRPr="00796D25" w:rsidRDefault="000B1164" w:rsidP="007C1E14">
            <w:pPr>
              <w:pStyle w:val="ListParagraph"/>
              <w:numPr>
                <w:ilvl w:val="0"/>
                <w:numId w:val="27"/>
              </w:numPr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2521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7C1E14" w14:paraId="20DF2541" w14:textId="77777777" w:rsidTr="007C1E14">
        <w:trPr>
          <w:trHeight w:val="362"/>
        </w:trPr>
        <w:tc>
          <w:tcPr>
            <w:tcW w:w="8280" w:type="dxa"/>
            <w:vAlign w:val="center"/>
          </w:tcPr>
          <w:p w14:paraId="17F19FF5" w14:textId="10EB10D9" w:rsidR="007C1E14" w:rsidRPr="00796D25" w:rsidRDefault="007C1E14" w:rsidP="007C1E14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>
              <w:t>GRE General</w:t>
            </w:r>
            <w:r w:rsidR="00044139">
              <w:t>: 315 (Verbal: 150/170, Quantitative: 165/170)</w:t>
            </w:r>
          </w:p>
        </w:tc>
        <w:tc>
          <w:tcPr>
            <w:tcW w:w="2521" w:type="dxa"/>
            <w:vAlign w:val="center"/>
          </w:tcPr>
          <w:p w14:paraId="2B922696" w14:textId="3BB899F4" w:rsidR="007C1E14" w:rsidRDefault="008B3D35" w:rsidP="00E0115F">
            <w:pPr>
              <w:pStyle w:val="Heading2"/>
              <w:outlineLvl w:val="1"/>
            </w:pPr>
            <w:r>
              <w:t>Nov. 2021</w:t>
            </w:r>
          </w:p>
        </w:tc>
      </w:tr>
      <w:tr w:rsidR="000B1164" w14:paraId="59D36A9F" w14:textId="15211ADA" w:rsidTr="007C1E14">
        <w:trPr>
          <w:trHeight w:val="453"/>
        </w:trPr>
        <w:tc>
          <w:tcPr>
            <w:tcW w:w="8280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2521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EC305F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EC305F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1D0076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1D0076" w:rsidRDefault="001D0076" w:rsidP="001D0076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315AE60" w:rsidR="001D0076" w:rsidRDefault="001D0076" w:rsidP="001D0076">
            <w:pPr>
              <w:pStyle w:val="Heading3"/>
              <w:outlineLvl w:val="2"/>
            </w:pPr>
            <w:r>
              <w:t xml:space="preserve">Prof. K. </w:t>
            </w:r>
            <w:proofErr w:type="spellStart"/>
            <w:r>
              <w:t>Sadeghy</w:t>
            </w:r>
            <w:proofErr w:type="spellEnd"/>
          </w:p>
        </w:tc>
      </w:tr>
      <w:tr w:rsidR="001D0076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1D0076" w:rsidRPr="00FF4703" w:rsidRDefault="001D0076" w:rsidP="001D0076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6E962B6D" w:rsidR="001D0076" w:rsidRPr="00FF4703" w:rsidRDefault="001D0076" w:rsidP="001D0076">
            <w:r w:rsidRPr="00FF4703">
              <w:t>Professor of Mechanical Engineering, University of Tehran</w:t>
            </w:r>
          </w:p>
        </w:tc>
      </w:tr>
      <w:tr w:rsidR="001D0076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1D0076" w:rsidRPr="00FF4703" w:rsidRDefault="001D0076" w:rsidP="001D0076">
            <w:pPr>
              <w:pStyle w:val="ListBullet"/>
              <w:numPr>
                <w:ilvl w:val="0"/>
                <w:numId w:val="30"/>
              </w:numPr>
            </w:pPr>
            <w:r>
              <w:t>Ph.D. Graduated from University of British Columbia</w:t>
            </w:r>
          </w:p>
        </w:tc>
        <w:tc>
          <w:tcPr>
            <w:tcW w:w="5408" w:type="dxa"/>
          </w:tcPr>
          <w:p w14:paraId="7A56C6F9" w14:textId="73426D9D" w:rsidR="001D0076" w:rsidRPr="00FF4703" w:rsidRDefault="001D0076" w:rsidP="00C2186E">
            <w:pPr>
              <w:pStyle w:val="ListParagraph"/>
              <w:numPr>
                <w:ilvl w:val="0"/>
                <w:numId w:val="38"/>
              </w:numPr>
            </w:pPr>
            <w:r>
              <w:t>Ph.D. Graduated from University of Toronto</w:t>
            </w:r>
          </w:p>
        </w:tc>
      </w:tr>
      <w:tr w:rsidR="001D0076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1D0076" w:rsidRDefault="00EC305F" w:rsidP="001D0076">
            <w:pPr>
              <w:spacing w:line="360" w:lineRule="auto"/>
            </w:pPr>
            <w:hyperlink r:id="rId18" w:history="1">
              <w:r w:rsidR="001D0076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4F9597BC" w:rsidR="001D0076" w:rsidRDefault="00EC305F" w:rsidP="001D0076">
            <w:pPr>
              <w:spacing w:line="360" w:lineRule="auto"/>
            </w:pPr>
            <w:hyperlink r:id="rId19" w:history="1">
              <w:r w:rsidR="001D0076" w:rsidRPr="00420A70">
                <w:rPr>
                  <w:rStyle w:val="Hyperlink"/>
                </w:rPr>
                <w:t>sadeghy@ut.ac.ir</w:t>
              </w:r>
            </w:hyperlink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20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814CB" w14:textId="77777777" w:rsidR="00EC305F" w:rsidRDefault="00EC305F" w:rsidP="0039360C">
      <w:pPr>
        <w:spacing w:after="0" w:line="240" w:lineRule="auto"/>
      </w:pPr>
      <w:r>
        <w:separator/>
      </w:r>
    </w:p>
  </w:endnote>
  <w:endnote w:type="continuationSeparator" w:id="0">
    <w:p w14:paraId="5FF77F22" w14:textId="77777777" w:rsidR="00EC305F" w:rsidRDefault="00EC305F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88AB09" w14:textId="77777777" w:rsidR="00EC305F" w:rsidRDefault="00EC305F" w:rsidP="0039360C">
      <w:pPr>
        <w:spacing w:after="0" w:line="240" w:lineRule="auto"/>
      </w:pPr>
      <w:r>
        <w:separator/>
      </w:r>
    </w:p>
  </w:footnote>
  <w:footnote w:type="continuationSeparator" w:id="0">
    <w:p w14:paraId="090A57DD" w14:textId="77777777" w:rsidR="00EC305F" w:rsidRDefault="00EC305F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301A8"/>
    <w:multiLevelType w:val="hybridMultilevel"/>
    <w:tmpl w:val="2F148730"/>
    <w:lvl w:ilvl="0" w:tplc="3136553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6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8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4"/>
  </w:num>
  <w:num w:numId="4">
    <w:abstractNumId w:val="16"/>
  </w:num>
  <w:num w:numId="5">
    <w:abstractNumId w:val="18"/>
  </w:num>
  <w:num w:numId="6">
    <w:abstractNumId w:val="12"/>
  </w:num>
  <w:num w:numId="7">
    <w:abstractNumId w:val="36"/>
  </w:num>
  <w:num w:numId="8">
    <w:abstractNumId w:val="37"/>
  </w:num>
  <w:num w:numId="9">
    <w:abstractNumId w:val="31"/>
  </w:num>
  <w:num w:numId="10">
    <w:abstractNumId w:val="35"/>
  </w:num>
  <w:num w:numId="11">
    <w:abstractNumId w:val="2"/>
  </w:num>
  <w:num w:numId="12">
    <w:abstractNumId w:val="25"/>
  </w:num>
  <w:num w:numId="13">
    <w:abstractNumId w:val="27"/>
  </w:num>
  <w:num w:numId="14">
    <w:abstractNumId w:val="14"/>
  </w:num>
  <w:num w:numId="15">
    <w:abstractNumId w:val="23"/>
  </w:num>
  <w:num w:numId="16">
    <w:abstractNumId w:val="26"/>
  </w:num>
  <w:num w:numId="17">
    <w:abstractNumId w:val="19"/>
  </w:num>
  <w:num w:numId="18">
    <w:abstractNumId w:val="20"/>
  </w:num>
  <w:num w:numId="19">
    <w:abstractNumId w:val="34"/>
  </w:num>
  <w:num w:numId="20">
    <w:abstractNumId w:val="30"/>
  </w:num>
  <w:num w:numId="21">
    <w:abstractNumId w:val="11"/>
  </w:num>
  <w:num w:numId="22">
    <w:abstractNumId w:val="8"/>
  </w:num>
  <w:num w:numId="23">
    <w:abstractNumId w:val="24"/>
  </w:num>
  <w:num w:numId="24">
    <w:abstractNumId w:val="9"/>
  </w:num>
  <w:num w:numId="25">
    <w:abstractNumId w:val="0"/>
  </w:num>
  <w:num w:numId="26">
    <w:abstractNumId w:val="7"/>
  </w:num>
  <w:num w:numId="27">
    <w:abstractNumId w:val="21"/>
  </w:num>
  <w:num w:numId="28">
    <w:abstractNumId w:val="28"/>
  </w:num>
  <w:num w:numId="29">
    <w:abstractNumId w:val="13"/>
  </w:num>
  <w:num w:numId="30">
    <w:abstractNumId w:val="32"/>
  </w:num>
  <w:num w:numId="31">
    <w:abstractNumId w:val="29"/>
  </w:num>
  <w:num w:numId="32">
    <w:abstractNumId w:val="22"/>
  </w:num>
  <w:num w:numId="33">
    <w:abstractNumId w:val="6"/>
  </w:num>
  <w:num w:numId="34">
    <w:abstractNumId w:val="17"/>
  </w:num>
  <w:num w:numId="35">
    <w:abstractNumId w:val="1"/>
  </w:num>
  <w:num w:numId="36">
    <w:abstractNumId w:val="33"/>
  </w:num>
  <w:num w:numId="37">
    <w:abstractNumId w:val="3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a0FACupNGMtAAAA"/>
  </w:docVars>
  <w:rsids>
    <w:rsidRoot w:val="00694378"/>
    <w:rsid w:val="0000263A"/>
    <w:rsid w:val="00005A66"/>
    <w:rsid w:val="00023311"/>
    <w:rsid w:val="000312FE"/>
    <w:rsid w:val="00041612"/>
    <w:rsid w:val="00042D51"/>
    <w:rsid w:val="00044139"/>
    <w:rsid w:val="0004795F"/>
    <w:rsid w:val="0005048D"/>
    <w:rsid w:val="00051734"/>
    <w:rsid w:val="000531A2"/>
    <w:rsid w:val="000626B2"/>
    <w:rsid w:val="000978C5"/>
    <w:rsid w:val="000B1164"/>
    <w:rsid w:val="000B42F2"/>
    <w:rsid w:val="000B5DA4"/>
    <w:rsid w:val="000B5EA8"/>
    <w:rsid w:val="000C68D3"/>
    <w:rsid w:val="000D227A"/>
    <w:rsid w:val="000E2BFD"/>
    <w:rsid w:val="00110E57"/>
    <w:rsid w:val="00121820"/>
    <w:rsid w:val="001254A6"/>
    <w:rsid w:val="0013158B"/>
    <w:rsid w:val="00134B8D"/>
    <w:rsid w:val="00135000"/>
    <w:rsid w:val="0013756F"/>
    <w:rsid w:val="0014149B"/>
    <w:rsid w:val="0015575C"/>
    <w:rsid w:val="0016254E"/>
    <w:rsid w:val="00165276"/>
    <w:rsid w:val="001658FC"/>
    <w:rsid w:val="00170E73"/>
    <w:rsid w:val="001730F8"/>
    <w:rsid w:val="00184814"/>
    <w:rsid w:val="001A4C83"/>
    <w:rsid w:val="001B2A4D"/>
    <w:rsid w:val="001B332F"/>
    <w:rsid w:val="001C0181"/>
    <w:rsid w:val="001C6E31"/>
    <w:rsid w:val="001D0076"/>
    <w:rsid w:val="001D41C9"/>
    <w:rsid w:val="001D4486"/>
    <w:rsid w:val="001E0848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5698F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34CC1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B2253"/>
    <w:rsid w:val="004C0B39"/>
    <w:rsid w:val="004C109A"/>
    <w:rsid w:val="004C7EDA"/>
    <w:rsid w:val="004D6742"/>
    <w:rsid w:val="004F525A"/>
    <w:rsid w:val="004F7047"/>
    <w:rsid w:val="005068EF"/>
    <w:rsid w:val="005360E5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94169"/>
    <w:rsid w:val="005A0A6D"/>
    <w:rsid w:val="005A2D8A"/>
    <w:rsid w:val="005A2D9B"/>
    <w:rsid w:val="005B0FB6"/>
    <w:rsid w:val="005D77AA"/>
    <w:rsid w:val="005E339C"/>
    <w:rsid w:val="005E4B93"/>
    <w:rsid w:val="005F2352"/>
    <w:rsid w:val="006128D9"/>
    <w:rsid w:val="00615846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0EBB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854B6"/>
    <w:rsid w:val="007950E2"/>
    <w:rsid w:val="00796D25"/>
    <w:rsid w:val="007A5568"/>
    <w:rsid w:val="007A5F81"/>
    <w:rsid w:val="007A734B"/>
    <w:rsid w:val="007C1E14"/>
    <w:rsid w:val="007C6B2E"/>
    <w:rsid w:val="007C7327"/>
    <w:rsid w:val="007D760D"/>
    <w:rsid w:val="007E19B8"/>
    <w:rsid w:val="008035D2"/>
    <w:rsid w:val="00813CE8"/>
    <w:rsid w:val="00815A75"/>
    <w:rsid w:val="008404C0"/>
    <w:rsid w:val="00841B85"/>
    <w:rsid w:val="0084781E"/>
    <w:rsid w:val="00850006"/>
    <w:rsid w:val="00861F2A"/>
    <w:rsid w:val="008764B5"/>
    <w:rsid w:val="00890F8C"/>
    <w:rsid w:val="00893662"/>
    <w:rsid w:val="0089747C"/>
    <w:rsid w:val="008A6B49"/>
    <w:rsid w:val="008A76BE"/>
    <w:rsid w:val="008B250B"/>
    <w:rsid w:val="008B3D35"/>
    <w:rsid w:val="008C0151"/>
    <w:rsid w:val="008C7051"/>
    <w:rsid w:val="008C79DD"/>
    <w:rsid w:val="008E410B"/>
    <w:rsid w:val="008E5353"/>
    <w:rsid w:val="008E7ADC"/>
    <w:rsid w:val="008F0D78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3FDB"/>
    <w:rsid w:val="009857D5"/>
    <w:rsid w:val="00985D06"/>
    <w:rsid w:val="009921CD"/>
    <w:rsid w:val="009B1A2F"/>
    <w:rsid w:val="009B4380"/>
    <w:rsid w:val="009F1BC1"/>
    <w:rsid w:val="009F6F52"/>
    <w:rsid w:val="00A02D21"/>
    <w:rsid w:val="00A02DA5"/>
    <w:rsid w:val="00A04322"/>
    <w:rsid w:val="00A04E09"/>
    <w:rsid w:val="00A13197"/>
    <w:rsid w:val="00A15AD8"/>
    <w:rsid w:val="00A32D35"/>
    <w:rsid w:val="00A33659"/>
    <w:rsid w:val="00A3639D"/>
    <w:rsid w:val="00A40C30"/>
    <w:rsid w:val="00A42C38"/>
    <w:rsid w:val="00A71692"/>
    <w:rsid w:val="00A777C2"/>
    <w:rsid w:val="00A83760"/>
    <w:rsid w:val="00A9141F"/>
    <w:rsid w:val="00A91C71"/>
    <w:rsid w:val="00AB3954"/>
    <w:rsid w:val="00AC28C3"/>
    <w:rsid w:val="00AD0694"/>
    <w:rsid w:val="00AE2CE5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1101"/>
    <w:rsid w:val="00B9231C"/>
    <w:rsid w:val="00B93E0C"/>
    <w:rsid w:val="00BA2791"/>
    <w:rsid w:val="00BA4A88"/>
    <w:rsid w:val="00BA7AFE"/>
    <w:rsid w:val="00BB73D3"/>
    <w:rsid w:val="00BC64A3"/>
    <w:rsid w:val="00BD0120"/>
    <w:rsid w:val="00BD5EA3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186E"/>
    <w:rsid w:val="00C2537D"/>
    <w:rsid w:val="00C27B92"/>
    <w:rsid w:val="00C30148"/>
    <w:rsid w:val="00C4424F"/>
    <w:rsid w:val="00C545AC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0DF0"/>
    <w:rsid w:val="00CC7D64"/>
    <w:rsid w:val="00CD4F20"/>
    <w:rsid w:val="00CD4F4D"/>
    <w:rsid w:val="00CE3F0D"/>
    <w:rsid w:val="00CE5E38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569DF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18BC"/>
    <w:rsid w:val="00DB6B8A"/>
    <w:rsid w:val="00DC4B0A"/>
    <w:rsid w:val="00DD53A2"/>
    <w:rsid w:val="00DE2270"/>
    <w:rsid w:val="00DF6398"/>
    <w:rsid w:val="00E0115F"/>
    <w:rsid w:val="00E13E6E"/>
    <w:rsid w:val="00E203C0"/>
    <w:rsid w:val="00E2163C"/>
    <w:rsid w:val="00E22612"/>
    <w:rsid w:val="00E230E7"/>
    <w:rsid w:val="00E25271"/>
    <w:rsid w:val="00E510C3"/>
    <w:rsid w:val="00E80C4C"/>
    <w:rsid w:val="00EA192D"/>
    <w:rsid w:val="00EA30D6"/>
    <w:rsid w:val="00EA4A3F"/>
    <w:rsid w:val="00EB5F1C"/>
    <w:rsid w:val="00EC14F1"/>
    <w:rsid w:val="00EC305F"/>
    <w:rsid w:val="00EC52D7"/>
    <w:rsid w:val="00ED158D"/>
    <w:rsid w:val="00ED188F"/>
    <w:rsid w:val="00ED5034"/>
    <w:rsid w:val="00ED5E64"/>
    <w:rsid w:val="00ED6565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hyperlink" Target="mailto:sadeghy@ut.ac.i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719F79-46A0-4CC3-A899-8C07F22D7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4</TotalTime>
  <Pages>3</Pages>
  <Words>1222</Words>
  <Characters>7032</Characters>
  <Application>Microsoft Office Word</Application>
  <DocSecurity>0</DocSecurity>
  <Lines>8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227</cp:revision>
  <cp:lastPrinted>2021-11-17T20:02:00Z</cp:lastPrinted>
  <dcterms:created xsi:type="dcterms:W3CDTF">2021-08-10T11:29:00Z</dcterms:created>
  <dcterms:modified xsi:type="dcterms:W3CDTF">2021-11-30T17:56:00Z</dcterms:modified>
</cp:coreProperties>
</file>